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Choudh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oudh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39 N Newland Ave Chicago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aChoudh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1560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f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bast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6/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bin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